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9d6803eb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9d6803eb-f146-11eb-997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2:10:2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1WQQ4CQQxq/ED//0t+UIGqFy8m9OBGd3f2QDpA6dR8Xai/+lZVjWl0vReP+r5+/VbTwx+EjGotUjyioPmAytTiAA+qk7BXeM0XkneCN4JEQfQd8CdJP9eBvrYNqyIQZdEi3C/WekIt5Hj0yUAMjhTha86f5BCouyTF43bFHX1i8yDe78grguPNnZz6z522pVW+X7lOxFmOVrmpX1hb+703aeL6pG2LxBGBaX84rFgb2SPmib7bwtSW/MX+67bGykBJnNaHzat2/J3gvXLF8XzRv4Kpz/zL+VvW2t65mG8OU3LorMn9t7lHFrfdLuYHESWJB8hczLd3DHoK5/PXLULqdLvAc9e9Gm5uzhtqDf5vzgdwZHnS5fNyG2QUBk7XA//973n3CSKLawBm/Ztc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When did outages start? I destroyed my phone, thinking it had failed! I</w:t>
      </w:r>
      <w:r>
        <w:t xml:space="preserve"> </w:t>
      </w:r>
      <w:r>
        <w:t xml:space="preserve">am pissed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9d6803eb-f146-11eb-997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2:10:2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9d6803eb-f146-11eb-997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9d6803eb-f146-11eb-997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9d6803eb</dc:title>
  <dc:creator/>
  <cp:keywords/>
  <dcterms:created xsi:type="dcterms:W3CDTF">2026-05-03T12:10:27Z</dcterms:created>
  <dcterms:modified xsi:type="dcterms:W3CDTF">2026-05-03T12:1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